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B5E0DC" w14:textId="77777777" w:rsidR="00BA7D02" w:rsidRDefault="005F36B1">
      <w:r>
        <w:t xml:space="preserve">                                                                                                                                                            </w:t>
      </w:r>
    </w:p>
    <w:tbl>
      <w:tblPr>
        <w:tblStyle w:val="TableGrid"/>
        <w:tblW w:w="9270" w:type="dxa"/>
        <w:tblInd w:w="18" w:type="dxa"/>
        <w:tblLook w:val="04A0" w:firstRow="1" w:lastRow="0" w:firstColumn="1" w:lastColumn="0" w:noHBand="0" w:noVBand="1"/>
      </w:tblPr>
      <w:tblGrid>
        <w:gridCol w:w="2533"/>
        <w:gridCol w:w="6737"/>
      </w:tblGrid>
      <w:tr w:rsidR="00BA7D02" w14:paraId="26D2BD26" w14:textId="77777777">
        <w:trPr>
          <w:trHeight w:val="395"/>
        </w:trPr>
        <w:tc>
          <w:tcPr>
            <w:tcW w:w="2533" w:type="dxa"/>
          </w:tcPr>
          <w:p w14:paraId="488043BE" w14:textId="77777777" w:rsidR="00BA7D02" w:rsidRDefault="005F36B1">
            <w:r>
              <w:t>Full Name</w:t>
            </w:r>
          </w:p>
          <w:p w14:paraId="7BB3B878" w14:textId="77777777" w:rsidR="00BA7D02" w:rsidRDefault="00BA7D02"/>
        </w:tc>
        <w:tc>
          <w:tcPr>
            <w:tcW w:w="6737" w:type="dxa"/>
          </w:tcPr>
          <w:p w14:paraId="38B8DBBD" w14:textId="0F147B77" w:rsidR="00BA7D02" w:rsidRDefault="00F556E9">
            <w:r>
              <w:t>Naga Lakshmi Motupalli</w:t>
            </w:r>
          </w:p>
        </w:tc>
      </w:tr>
      <w:tr w:rsidR="00BA7D02" w14:paraId="5DA5442F" w14:textId="77777777">
        <w:trPr>
          <w:trHeight w:val="440"/>
        </w:trPr>
        <w:tc>
          <w:tcPr>
            <w:tcW w:w="2533" w:type="dxa"/>
          </w:tcPr>
          <w:p w14:paraId="7DAF2C53" w14:textId="77777777" w:rsidR="00BA7D02" w:rsidRDefault="005F36B1">
            <w:r>
              <w:t>Father’s Name</w:t>
            </w:r>
          </w:p>
          <w:p w14:paraId="44445DF8" w14:textId="77777777" w:rsidR="00BA7D02" w:rsidRDefault="00BA7D02"/>
        </w:tc>
        <w:tc>
          <w:tcPr>
            <w:tcW w:w="6737" w:type="dxa"/>
          </w:tcPr>
          <w:p w14:paraId="0DD5C9A4" w14:textId="0C5D5B6B" w:rsidR="00BA7D02" w:rsidRDefault="00F556E9">
            <w:r>
              <w:t>Swamulu Motupalli</w:t>
            </w:r>
          </w:p>
        </w:tc>
      </w:tr>
      <w:tr w:rsidR="00BA7D02" w14:paraId="36A8B262" w14:textId="77777777">
        <w:trPr>
          <w:trHeight w:val="422"/>
        </w:trPr>
        <w:tc>
          <w:tcPr>
            <w:tcW w:w="2533" w:type="dxa"/>
          </w:tcPr>
          <w:p w14:paraId="2835B457" w14:textId="77777777" w:rsidR="00BA7D02" w:rsidRDefault="005F36B1">
            <w:r>
              <w:t>Contact No.</w:t>
            </w:r>
          </w:p>
          <w:p w14:paraId="2F542B59" w14:textId="77777777" w:rsidR="00BA7D02" w:rsidRDefault="00BA7D02"/>
        </w:tc>
        <w:tc>
          <w:tcPr>
            <w:tcW w:w="6737" w:type="dxa"/>
          </w:tcPr>
          <w:p w14:paraId="4B0FC295" w14:textId="4E865EF7" w:rsidR="00BA7D02" w:rsidRDefault="005F36B1">
            <w:r>
              <w:t xml:space="preserve">+91 </w:t>
            </w:r>
            <w:r w:rsidR="00F556E9">
              <w:t>7093353399</w:t>
            </w:r>
          </w:p>
        </w:tc>
      </w:tr>
      <w:tr w:rsidR="00BA7D02" w14:paraId="6FEF33EB" w14:textId="77777777">
        <w:trPr>
          <w:trHeight w:val="422"/>
        </w:trPr>
        <w:tc>
          <w:tcPr>
            <w:tcW w:w="2533" w:type="dxa"/>
          </w:tcPr>
          <w:p w14:paraId="00D034CB" w14:textId="77777777" w:rsidR="00BA7D02" w:rsidRDefault="005F36B1">
            <w:r>
              <w:t>PAN  Number</w:t>
            </w:r>
          </w:p>
          <w:p w14:paraId="4E860565" w14:textId="77777777" w:rsidR="00BA7D02" w:rsidRDefault="00BA7D02"/>
        </w:tc>
        <w:tc>
          <w:tcPr>
            <w:tcW w:w="6737" w:type="dxa"/>
          </w:tcPr>
          <w:p w14:paraId="0689CFA2" w14:textId="3D1E0B57" w:rsidR="00BA7D02" w:rsidRDefault="006918F2">
            <w:r>
              <w:t>BQXPM8132R</w:t>
            </w:r>
          </w:p>
        </w:tc>
      </w:tr>
      <w:tr w:rsidR="00BA7D02" w14:paraId="162BF888" w14:textId="77777777">
        <w:trPr>
          <w:trHeight w:val="552"/>
        </w:trPr>
        <w:tc>
          <w:tcPr>
            <w:tcW w:w="2533" w:type="dxa"/>
          </w:tcPr>
          <w:p w14:paraId="46A7B5CF" w14:textId="77777777" w:rsidR="00BA7D02" w:rsidRDefault="005F36B1">
            <w:r>
              <w:t>Email</w:t>
            </w:r>
          </w:p>
          <w:p w14:paraId="2AF68E5B" w14:textId="77777777" w:rsidR="00BA7D02" w:rsidRDefault="00BA7D02"/>
        </w:tc>
        <w:tc>
          <w:tcPr>
            <w:tcW w:w="6737" w:type="dxa"/>
          </w:tcPr>
          <w:p w14:paraId="4FC00FD3" w14:textId="1718BA5B" w:rsidR="00BA7D02" w:rsidRDefault="006918F2">
            <w:r>
              <w:t>motupallilddddakshmi@gmail.com</w:t>
            </w:r>
          </w:p>
        </w:tc>
      </w:tr>
      <w:tr w:rsidR="00BA7D02" w14:paraId="6E04026C" w14:textId="77777777">
        <w:trPr>
          <w:trHeight w:val="1313"/>
        </w:trPr>
        <w:tc>
          <w:tcPr>
            <w:tcW w:w="2533" w:type="dxa"/>
          </w:tcPr>
          <w:p w14:paraId="2FEA3BF2" w14:textId="77777777" w:rsidR="00BA7D02" w:rsidRDefault="005F36B1">
            <w:r>
              <w:t>Address  to be mentioned</w:t>
            </w:r>
          </w:p>
          <w:p w14:paraId="480A71C7" w14:textId="77777777" w:rsidR="00BA7D02" w:rsidRDefault="005F36B1">
            <w:r>
              <w:t>In offer Letter</w:t>
            </w:r>
          </w:p>
          <w:p w14:paraId="53BBC857" w14:textId="77777777" w:rsidR="00BA7D02" w:rsidRDefault="00BA7D02"/>
        </w:tc>
        <w:tc>
          <w:tcPr>
            <w:tcW w:w="6737" w:type="dxa"/>
          </w:tcPr>
          <w:p w14:paraId="681AFA5F" w14:textId="7EB1A165" w:rsidR="00BA7D02" w:rsidRDefault="00F556E9">
            <w:pPr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#404, 5</w:t>
            </w:r>
            <w:r w:rsidRPr="00F556E9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 Floor, Amrutha Lakshmi Residency, Road No 5L, Panchavathi Colony, Manikonda, Hyderabad - 89</w:t>
            </w:r>
          </w:p>
        </w:tc>
      </w:tr>
      <w:tr w:rsidR="00BA7D02" w14:paraId="0B72CE5F" w14:textId="77777777">
        <w:trPr>
          <w:trHeight w:val="537"/>
        </w:trPr>
        <w:tc>
          <w:tcPr>
            <w:tcW w:w="2533" w:type="dxa"/>
          </w:tcPr>
          <w:p w14:paraId="2ADDE95D" w14:textId="77777777" w:rsidR="00BA7D02" w:rsidRDefault="005F36B1">
            <w:r>
              <w:t>Qualification(Year)</w:t>
            </w:r>
          </w:p>
          <w:p w14:paraId="1E4E5FA4" w14:textId="77777777" w:rsidR="00BA7D02" w:rsidRDefault="00BA7D02"/>
        </w:tc>
        <w:tc>
          <w:tcPr>
            <w:tcW w:w="6737" w:type="dxa"/>
          </w:tcPr>
          <w:p w14:paraId="3FB7DBAA" w14:textId="77777777" w:rsidR="00BA7D02" w:rsidRDefault="005F36B1">
            <w:r>
              <w:t>2006-- 2009</w:t>
            </w:r>
          </w:p>
        </w:tc>
      </w:tr>
      <w:tr w:rsidR="00BA7D02" w14:paraId="2C47B6FB" w14:textId="77777777">
        <w:trPr>
          <w:trHeight w:val="552"/>
        </w:trPr>
        <w:tc>
          <w:tcPr>
            <w:tcW w:w="2533" w:type="dxa"/>
          </w:tcPr>
          <w:p w14:paraId="4E63BC2C" w14:textId="77777777" w:rsidR="00BA7D02" w:rsidRDefault="005F36B1">
            <w:r>
              <w:t>Technology</w:t>
            </w:r>
          </w:p>
          <w:p w14:paraId="6336BD86" w14:textId="77777777" w:rsidR="00BA7D02" w:rsidRDefault="00BA7D02"/>
        </w:tc>
        <w:tc>
          <w:tcPr>
            <w:tcW w:w="6737" w:type="dxa"/>
          </w:tcPr>
          <w:p w14:paraId="461199D7" w14:textId="6A601548" w:rsidR="00BA7D02" w:rsidRDefault="00F556E9">
            <w:r>
              <w:t>Bsc Computers</w:t>
            </w:r>
          </w:p>
        </w:tc>
      </w:tr>
      <w:tr w:rsidR="00BA7D02" w14:paraId="2CB30162" w14:textId="77777777">
        <w:trPr>
          <w:trHeight w:val="552"/>
        </w:trPr>
        <w:tc>
          <w:tcPr>
            <w:tcW w:w="2533" w:type="dxa"/>
          </w:tcPr>
          <w:p w14:paraId="564387E9" w14:textId="77777777" w:rsidR="00BA7D02" w:rsidRDefault="005F36B1">
            <w:r>
              <w:t>Gender</w:t>
            </w:r>
          </w:p>
          <w:p w14:paraId="77C1CF7B" w14:textId="77777777" w:rsidR="00BA7D02" w:rsidRDefault="00BA7D02"/>
        </w:tc>
        <w:tc>
          <w:tcPr>
            <w:tcW w:w="6737" w:type="dxa"/>
          </w:tcPr>
          <w:p w14:paraId="614199B8" w14:textId="1FB53DBB" w:rsidR="00BA7D02" w:rsidRDefault="00F556E9">
            <w:r>
              <w:t>Female</w:t>
            </w:r>
          </w:p>
        </w:tc>
      </w:tr>
      <w:tr w:rsidR="00BA7D02" w14:paraId="7F02BA17" w14:textId="77777777">
        <w:trPr>
          <w:trHeight w:val="552"/>
        </w:trPr>
        <w:tc>
          <w:tcPr>
            <w:tcW w:w="2533" w:type="dxa"/>
          </w:tcPr>
          <w:p w14:paraId="6A48E8C3" w14:textId="77777777" w:rsidR="00BA7D02" w:rsidRDefault="005F36B1">
            <w:r>
              <w:t>Offer Letter Dated</w:t>
            </w:r>
          </w:p>
          <w:p w14:paraId="0A166AB8" w14:textId="77777777" w:rsidR="00BA7D02" w:rsidRDefault="00BA7D02"/>
        </w:tc>
        <w:tc>
          <w:tcPr>
            <w:tcW w:w="6737" w:type="dxa"/>
          </w:tcPr>
          <w:p w14:paraId="1908BB36" w14:textId="5DDCA6A4" w:rsidR="00BA7D02" w:rsidRDefault="00F556E9">
            <w:r>
              <w:t>07</w:t>
            </w:r>
            <w:r w:rsidR="005F36B1">
              <w:t xml:space="preserve"> </w:t>
            </w:r>
            <w:r>
              <w:t>June</w:t>
            </w:r>
            <w:r w:rsidR="005F36B1">
              <w:t xml:space="preserve"> 201</w:t>
            </w:r>
            <w:r>
              <w:t>9</w:t>
            </w:r>
            <w:r w:rsidR="006918F2">
              <w:t xml:space="preserve"> (</w:t>
            </w:r>
            <w:r w:rsidR="005F36B1" w:rsidRPr="005F36B1">
              <w:t>https://datatechnologies.in/</w:t>
            </w:r>
            <w:r w:rsidR="006918F2">
              <w:t>)</w:t>
            </w:r>
          </w:p>
        </w:tc>
      </w:tr>
      <w:tr w:rsidR="00BA7D02" w14:paraId="55FAB812" w14:textId="77777777">
        <w:trPr>
          <w:trHeight w:val="552"/>
        </w:trPr>
        <w:tc>
          <w:tcPr>
            <w:tcW w:w="2533" w:type="dxa"/>
          </w:tcPr>
          <w:p w14:paraId="26A9FC64" w14:textId="77777777" w:rsidR="00BA7D02" w:rsidRDefault="005F36B1">
            <w:r>
              <w:t>Experience From</w:t>
            </w:r>
          </w:p>
          <w:p w14:paraId="624461DE" w14:textId="77777777" w:rsidR="00BA7D02" w:rsidRDefault="00BA7D02"/>
        </w:tc>
        <w:tc>
          <w:tcPr>
            <w:tcW w:w="6737" w:type="dxa"/>
          </w:tcPr>
          <w:p w14:paraId="746B5DCF" w14:textId="5B5AF644" w:rsidR="00BA7D02" w:rsidRDefault="00F556E9">
            <w:r>
              <w:t>09 July 2019</w:t>
            </w:r>
          </w:p>
        </w:tc>
      </w:tr>
      <w:tr w:rsidR="00BA7D02" w14:paraId="2F93DE08" w14:textId="77777777">
        <w:trPr>
          <w:trHeight w:val="530"/>
        </w:trPr>
        <w:tc>
          <w:tcPr>
            <w:tcW w:w="2533" w:type="dxa"/>
          </w:tcPr>
          <w:p w14:paraId="0E747DB5" w14:textId="77777777" w:rsidR="00BA7D02" w:rsidRDefault="005F36B1">
            <w:r>
              <w:t>Experience To</w:t>
            </w:r>
          </w:p>
          <w:p w14:paraId="26074333" w14:textId="77777777" w:rsidR="00BA7D02" w:rsidRDefault="00BA7D02"/>
        </w:tc>
        <w:tc>
          <w:tcPr>
            <w:tcW w:w="6737" w:type="dxa"/>
          </w:tcPr>
          <w:p w14:paraId="7FA9C913" w14:textId="0E886467" w:rsidR="00BA7D02" w:rsidRDefault="00F556E9">
            <w:r>
              <w:t>Till date</w:t>
            </w:r>
          </w:p>
        </w:tc>
      </w:tr>
      <w:tr w:rsidR="00BA7D02" w14:paraId="4F4148C7" w14:textId="77777777">
        <w:trPr>
          <w:trHeight w:val="512"/>
        </w:trPr>
        <w:tc>
          <w:tcPr>
            <w:tcW w:w="2533" w:type="dxa"/>
          </w:tcPr>
          <w:p w14:paraId="56B9A3C2" w14:textId="77777777" w:rsidR="00BA7D02" w:rsidRDefault="005F36B1">
            <w:r>
              <w:t>Starting Designation</w:t>
            </w:r>
          </w:p>
          <w:p w14:paraId="2ACC34ED" w14:textId="77777777" w:rsidR="00BA7D02" w:rsidRDefault="00BA7D02"/>
        </w:tc>
        <w:tc>
          <w:tcPr>
            <w:tcW w:w="6737" w:type="dxa"/>
          </w:tcPr>
          <w:p w14:paraId="77172DB4" w14:textId="0AA276C1" w:rsidR="00BA7D02" w:rsidRDefault="00BA7D02"/>
        </w:tc>
      </w:tr>
      <w:tr w:rsidR="00BA7D02" w14:paraId="6E358E01" w14:textId="77777777">
        <w:trPr>
          <w:trHeight w:val="552"/>
        </w:trPr>
        <w:tc>
          <w:tcPr>
            <w:tcW w:w="2533" w:type="dxa"/>
          </w:tcPr>
          <w:p w14:paraId="1691D3D6" w14:textId="77777777" w:rsidR="00BA7D02" w:rsidRDefault="005F36B1">
            <w:r>
              <w:t>Current designation</w:t>
            </w:r>
          </w:p>
        </w:tc>
        <w:tc>
          <w:tcPr>
            <w:tcW w:w="6737" w:type="dxa"/>
          </w:tcPr>
          <w:p w14:paraId="73786E8A" w14:textId="5496BAA7" w:rsidR="00BA7D02" w:rsidRDefault="00BA7D02"/>
        </w:tc>
      </w:tr>
      <w:tr w:rsidR="00BA7D02" w14:paraId="2F56190B" w14:textId="77777777">
        <w:trPr>
          <w:trHeight w:val="537"/>
        </w:trPr>
        <w:tc>
          <w:tcPr>
            <w:tcW w:w="2533" w:type="dxa"/>
          </w:tcPr>
          <w:p w14:paraId="1795AF88" w14:textId="77777777" w:rsidR="00BA7D02" w:rsidRDefault="005F36B1">
            <w:r>
              <w:t>Starting Salary</w:t>
            </w:r>
          </w:p>
          <w:p w14:paraId="647BAEEC" w14:textId="77777777" w:rsidR="00BA7D02" w:rsidRDefault="00BA7D02"/>
        </w:tc>
        <w:tc>
          <w:tcPr>
            <w:tcW w:w="6737" w:type="dxa"/>
          </w:tcPr>
          <w:p w14:paraId="77F28E9D" w14:textId="38BB9B12" w:rsidR="00BA7D02" w:rsidRDefault="00BA7D02"/>
        </w:tc>
      </w:tr>
      <w:tr w:rsidR="00BA7D02" w14:paraId="79A2EC1C" w14:textId="77777777">
        <w:trPr>
          <w:trHeight w:val="395"/>
        </w:trPr>
        <w:tc>
          <w:tcPr>
            <w:tcW w:w="2533" w:type="dxa"/>
          </w:tcPr>
          <w:p w14:paraId="150B8627" w14:textId="77777777" w:rsidR="00BA7D02" w:rsidRDefault="005F36B1">
            <w:r>
              <w:t>Current Salary</w:t>
            </w:r>
          </w:p>
          <w:p w14:paraId="762640C2" w14:textId="77777777" w:rsidR="00BA7D02" w:rsidRDefault="00BA7D02"/>
        </w:tc>
        <w:tc>
          <w:tcPr>
            <w:tcW w:w="6737" w:type="dxa"/>
          </w:tcPr>
          <w:p w14:paraId="348F5454" w14:textId="10A1DF0A" w:rsidR="00BA7D02" w:rsidRDefault="00BA7D02"/>
        </w:tc>
      </w:tr>
      <w:tr w:rsidR="00BA7D02" w14:paraId="6674BF45" w14:textId="77777777">
        <w:trPr>
          <w:trHeight w:val="552"/>
        </w:trPr>
        <w:tc>
          <w:tcPr>
            <w:tcW w:w="2533" w:type="dxa"/>
          </w:tcPr>
          <w:p w14:paraId="7A48E6F4" w14:textId="77777777" w:rsidR="00BA7D02" w:rsidRDefault="005F36B1">
            <w:r>
              <w:t>Reference</w:t>
            </w:r>
          </w:p>
          <w:p w14:paraId="59D11759" w14:textId="77777777" w:rsidR="00BA7D02" w:rsidRDefault="00BA7D02"/>
        </w:tc>
        <w:tc>
          <w:tcPr>
            <w:tcW w:w="6737" w:type="dxa"/>
          </w:tcPr>
          <w:p w14:paraId="4579A326" w14:textId="77777777" w:rsidR="00BA7D02" w:rsidRDefault="00BA7D02"/>
        </w:tc>
      </w:tr>
    </w:tbl>
    <w:p w14:paraId="27DAAB6F" w14:textId="77777777" w:rsidR="00BA7D02" w:rsidRDefault="00BA7D02"/>
    <w:p w14:paraId="0AEF9459" w14:textId="77777777" w:rsidR="00BA7D02" w:rsidRDefault="005F36B1">
      <w:r>
        <w:t>If  Relieving</w:t>
      </w: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20"/>
        <w:gridCol w:w="6765"/>
      </w:tblGrid>
      <w:tr w:rsidR="00BA7D02" w14:paraId="6D9190F7" w14:textId="77777777">
        <w:trPr>
          <w:trHeight w:val="465"/>
        </w:trPr>
        <w:tc>
          <w:tcPr>
            <w:tcW w:w="2520" w:type="dxa"/>
          </w:tcPr>
          <w:p w14:paraId="241AD7B3" w14:textId="77777777" w:rsidR="00BA7D02" w:rsidRDefault="005F36B1">
            <w:r>
              <w:t>Resignation Date</w:t>
            </w:r>
          </w:p>
        </w:tc>
        <w:tc>
          <w:tcPr>
            <w:tcW w:w="6765" w:type="dxa"/>
          </w:tcPr>
          <w:p w14:paraId="34D1BECD" w14:textId="77777777" w:rsidR="00BA7D02" w:rsidRDefault="00BA7D02"/>
        </w:tc>
      </w:tr>
      <w:tr w:rsidR="00BA7D02" w14:paraId="3FBD014B" w14:textId="77777777">
        <w:trPr>
          <w:trHeight w:val="555"/>
        </w:trPr>
        <w:tc>
          <w:tcPr>
            <w:tcW w:w="2520" w:type="dxa"/>
          </w:tcPr>
          <w:p w14:paraId="0473536A" w14:textId="77777777" w:rsidR="00BA7D02" w:rsidRDefault="005F36B1">
            <w:r>
              <w:t>Relieving Date</w:t>
            </w:r>
          </w:p>
        </w:tc>
        <w:tc>
          <w:tcPr>
            <w:tcW w:w="6765" w:type="dxa"/>
          </w:tcPr>
          <w:p w14:paraId="5753AA66" w14:textId="77777777" w:rsidR="00BA7D02" w:rsidRDefault="00BA7D02"/>
        </w:tc>
      </w:tr>
    </w:tbl>
    <w:p w14:paraId="50E765D9" w14:textId="77777777" w:rsidR="00BA7D02" w:rsidRDefault="00BA7D02"/>
    <w:sectPr w:rsidR="00BA7D02">
      <w:pgSz w:w="12240" w:h="15840"/>
      <w:pgMar w:top="1440" w:right="1440" w:bottom="12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35F175" w14:textId="77777777" w:rsidR="005F36B1" w:rsidRDefault="005F36B1" w:rsidP="005F36B1">
      <w:pPr>
        <w:spacing w:after="0" w:line="240" w:lineRule="auto"/>
      </w:pPr>
      <w:r>
        <w:separator/>
      </w:r>
    </w:p>
  </w:endnote>
  <w:endnote w:type="continuationSeparator" w:id="0">
    <w:p w14:paraId="46A2F2DD" w14:textId="77777777" w:rsidR="005F36B1" w:rsidRDefault="005F36B1" w:rsidP="005F36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B16286" w14:textId="77777777" w:rsidR="005F36B1" w:rsidRDefault="005F36B1" w:rsidP="005F36B1">
      <w:pPr>
        <w:spacing w:after="0" w:line="240" w:lineRule="auto"/>
      </w:pPr>
      <w:r>
        <w:separator/>
      </w:r>
    </w:p>
  </w:footnote>
  <w:footnote w:type="continuationSeparator" w:id="0">
    <w:p w14:paraId="14EC8EE7" w14:textId="77777777" w:rsidR="005F36B1" w:rsidRDefault="005F36B1" w:rsidP="005F36B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xMzCyMDU0MTK0MLRU0lEKTi0uzszPAykwrAUAl7+YwiwAAAA="/>
  </w:docVars>
  <w:rsids>
    <w:rsidRoot w:val="00BA7D02"/>
    <w:rsid w:val="005F36B1"/>
    <w:rsid w:val="006918F2"/>
    <w:rsid w:val="00BA7D02"/>
    <w:rsid w:val="00F55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6A58EB"/>
  <w15:docId w15:val="{228DFF23-34C5-4E6B-AAB0-B0D1D6D98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SimSu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D42A72-FF0E-40EA-A642-85579294D9CB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1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ranjeevi</dc:creator>
  <cp:lastModifiedBy>Panguluri, Naga</cp:lastModifiedBy>
  <cp:revision>2</cp:revision>
  <cp:lastPrinted>2012-05-16T09:12:00Z</cp:lastPrinted>
  <dcterms:created xsi:type="dcterms:W3CDTF">2021-11-15T15:41:00Z</dcterms:created>
  <dcterms:modified xsi:type="dcterms:W3CDTF">2021-11-15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5e4bbd010b66458f84e360a6eb7d22b3</vt:lpwstr>
  </property>
  <property fmtid="{D5CDD505-2E9C-101B-9397-08002B2CF9AE}" pid="3" name="MSIP_Label_ea60d57e-af5b-4752-ac57-3e4f28ca11dc_Enabled">
    <vt:lpwstr>true</vt:lpwstr>
  </property>
  <property fmtid="{D5CDD505-2E9C-101B-9397-08002B2CF9AE}" pid="4" name="MSIP_Label_ea60d57e-af5b-4752-ac57-3e4f28ca11dc_SetDate">
    <vt:lpwstr>2021-11-15T14:31:28Z</vt:lpwstr>
  </property>
  <property fmtid="{D5CDD505-2E9C-101B-9397-08002B2CF9AE}" pid="5" name="MSIP_Label_ea60d57e-af5b-4752-ac57-3e4f28ca11dc_Method">
    <vt:lpwstr>Standard</vt:lpwstr>
  </property>
  <property fmtid="{D5CDD505-2E9C-101B-9397-08002B2CF9AE}" pid="6" name="MSIP_Label_ea60d57e-af5b-4752-ac57-3e4f28ca11dc_Name">
    <vt:lpwstr>ea60d57e-af5b-4752-ac57-3e4f28ca11dc</vt:lpwstr>
  </property>
  <property fmtid="{D5CDD505-2E9C-101B-9397-08002B2CF9AE}" pid="7" name="MSIP_Label_ea60d57e-af5b-4752-ac57-3e4f28ca11dc_SiteId">
    <vt:lpwstr>36da45f1-dd2c-4d1f-af13-5abe46b99921</vt:lpwstr>
  </property>
  <property fmtid="{D5CDD505-2E9C-101B-9397-08002B2CF9AE}" pid="8" name="MSIP_Label_ea60d57e-af5b-4752-ac57-3e4f28ca11dc_ActionId">
    <vt:lpwstr>a79bb6fb-44d3-43ab-9bbe-a8549eae214e</vt:lpwstr>
  </property>
  <property fmtid="{D5CDD505-2E9C-101B-9397-08002B2CF9AE}" pid="9" name="MSIP_Label_ea60d57e-af5b-4752-ac57-3e4f28ca11dc_ContentBits">
    <vt:lpwstr>0</vt:lpwstr>
  </property>
</Properties>
</file>